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321561" w14:textId="77777777" w:rsidR="007811FC" w:rsidRPr="001835F1" w:rsidRDefault="00492BFC">
      <w:pPr>
        <w:pStyle w:val="1"/>
        <w:rPr>
          <w:lang w:val="ru-RU"/>
        </w:rPr>
      </w:pPr>
      <w:bookmarkStart w:id="0" w:name="российский-университет-дружбы-народов."/>
      <w:r w:rsidRPr="001835F1">
        <w:rPr>
          <w:lang w:val="ru-RU"/>
        </w:rPr>
        <w:t>Российский Университет Дружбы Народов.</w:t>
      </w:r>
    </w:p>
    <w:p w14:paraId="2F6AF385" w14:textId="77777777" w:rsidR="007811FC" w:rsidRPr="001835F1" w:rsidRDefault="00492BFC">
      <w:pPr>
        <w:pStyle w:val="2"/>
        <w:rPr>
          <w:lang w:val="ru-RU"/>
        </w:rPr>
      </w:pPr>
      <w:bookmarkStart w:id="1" w:name="отчет-по-лабораторной-работе-номер-3"/>
      <w:r w:rsidRPr="001835F1">
        <w:rPr>
          <w:lang w:val="ru-RU"/>
        </w:rPr>
        <w:t>Отчет по лабораторной работе номер 3</w:t>
      </w:r>
    </w:p>
    <w:p w14:paraId="350D0185" w14:textId="77777777" w:rsidR="007811FC" w:rsidRPr="001835F1" w:rsidRDefault="00492BFC">
      <w:pPr>
        <w:pStyle w:val="2"/>
        <w:rPr>
          <w:lang w:val="ru-RU"/>
        </w:rPr>
      </w:pPr>
      <w:bookmarkStart w:id="2" w:name="предмет-математическое-моделирование"/>
      <w:bookmarkEnd w:id="1"/>
      <w:r w:rsidRPr="001835F1">
        <w:rPr>
          <w:lang w:val="ru-RU"/>
        </w:rPr>
        <w:t>Предмет: Математическое моделирование</w:t>
      </w:r>
    </w:p>
    <w:p w14:paraId="4F001ABD" w14:textId="77777777" w:rsidR="007811FC" w:rsidRPr="001835F1" w:rsidRDefault="00492BFC">
      <w:pPr>
        <w:pStyle w:val="3"/>
        <w:rPr>
          <w:lang w:val="ru-RU"/>
        </w:rPr>
      </w:pPr>
      <w:bookmarkStart w:id="3" w:name="выполнила-филиппова-вероника-сергеевна"/>
      <w:r w:rsidRPr="001835F1">
        <w:rPr>
          <w:lang w:val="ru-RU"/>
        </w:rPr>
        <w:t>Выполнила: Филиппова Вероника Сергеевна</w:t>
      </w:r>
    </w:p>
    <w:p w14:paraId="520EB32E" w14:textId="77777777" w:rsidR="007811FC" w:rsidRPr="001835F1" w:rsidRDefault="00492BFC">
      <w:pPr>
        <w:pStyle w:val="3"/>
        <w:rPr>
          <w:lang w:val="ru-RU"/>
        </w:rPr>
      </w:pPr>
      <w:bookmarkStart w:id="4" w:name="группанкнбд-01-18"/>
      <w:bookmarkEnd w:id="3"/>
      <w:r w:rsidRPr="001835F1">
        <w:rPr>
          <w:lang w:val="ru-RU"/>
        </w:rPr>
        <w:t>Группа:НКНбд-01-18</w:t>
      </w:r>
    </w:p>
    <w:p w14:paraId="18FCC27B" w14:textId="77777777" w:rsidR="007811FC" w:rsidRPr="001835F1" w:rsidRDefault="00492BFC">
      <w:pPr>
        <w:pStyle w:val="3"/>
        <w:rPr>
          <w:lang w:val="ru-RU"/>
        </w:rPr>
      </w:pPr>
      <w:bookmarkStart w:id="5" w:name="преподаватель-кулябов-дмитрий-сергеевич"/>
      <w:bookmarkEnd w:id="4"/>
      <w:r w:rsidRPr="001835F1">
        <w:rPr>
          <w:lang w:val="ru-RU"/>
        </w:rPr>
        <w:t xml:space="preserve">Преподаватель: </w:t>
      </w:r>
      <w:proofErr w:type="spellStart"/>
      <w:r w:rsidRPr="001835F1">
        <w:rPr>
          <w:lang w:val="ru-RU"/>
        </w:rPr>
        <w:t>Кулябов</w:t>
      </w:r>
      <w:proofErr w:type="spellEnd"/>
      <w:r w:rsidRPr="001835F1">
        <w:rPr>
          <w:lang w:val="ru-RU"/>
        </w:rPr>
        <w:t xml:space="preserve"> Дмитрий Сергеевич</w:t>
      </w:r>
    </w:p>
    <w:p w14:paraId="33BDA933" w14:textId="77777777" w:rsidR="007811FC" w:rsidRDefault="00492BFC">
      <w:r>
        <w:pict w14:anchorId="1464C5AF">
          <v:rect id="_x0000_i1025" style="width:0;height:1.5pt" o:hralign="center" o:hrstd="t" o:hr="t"/>
        </w:pict>
      </w:r>
    </w:p>
    <w:p w14:paraId="0E10CC11" w14:textId="77777777" w:rsidR="007811FC" w:rsidRPr="001835F1" w:rsidRDefault="00492BFC">
      <w:pPr>
        <w:pStyle w:val="1"/>
        <w:rPr>
          <w:lang w:val="ru-RU"/>
        </w:rPr>
      </w:pPr>
      <w:bookmarkStart w:id="6" w:name="объект-и-предмет-исследования"/>
      <w:bookmarkEnd w:id="0"/>
      <w:bookmarkEnd w:id="2"/>
      <w:bookmarkEnd w:id="5"/>
      <w:r w:rsidRPr="001835F1">
        <w:rPr>
          <w:lang w:val="ru-RU"/>
        </w:rPr>
        <w:t>Объект и предмет исследования</w:t>
      </w:r>
    </w:p>
    <w:p w14:paraId="3571670B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>Модель боевых действий</w:t>
      </w:r>
    </w:p>
    <w:p w14:paraId="5A8AD3AE" w14:textId="77777777" w:rsidR="007811FC" w:rsidRDefault="00492BFC">
      <w:pPr>
        <w:pStyle w:val="1"/>
      </w:pPr>
      <w:bookmarkStart w:id="7" w:name="cписок-иллюстраций"/>
      <w:bookmarkEnd w:id="6"/>
      <w:proofErr w:type="spellStart"/>
      <w:r>
        <w:t>Cписок</w:t>
      </w:r>
      <w:proofErr w:type="spellEnd"/>
      <w:r>
        <w:t xml:space="preserve"> </w:t>
      </w:r>
      <w:proofErr w:type="spellStart"/>
      <w:r>
        <w:t>иллюстраций</w:t>
      </w:r>
      <w:proofErr w:type="spellEnd"/>
    </w:p>
    <w:p w14:paraId="1AE7AD61" w14:textId="77777777" w:rsidR="007811FC" w:rsidRDefault="00492BFC">
      <w:pPr>
        <w:pStyle w:val="Compact"/>
        <w:numPr>
          <w:ilvl w:val="0"/>
          <w:numId w:val="2"/>
        </w:numPr>
      </w:pPr>
      <w:r>
        <w:t>images/1.jpg</w:t>
      </w:r>
    </w:p>
    <w:p w14:paraId="44F31CAF" w14:textId="77777777" w:rsidR="007811FC" w:rsidRDefault="00492BFC">
      <w:pPr>
        <w:pStyle w:val="Compact"/>
        <w:numPr>
          <w:ilvl w:val="0"/>
          <w:numId w:val="2"/>
        </w:numPr>
      </w:pPr>
      <w:r>
        <w:t>images/2.jpg</w:t>
      </w:r>
    </w:p>
    <w:p w14:paraId="3DA03320" w14:textId="77777777" w:rsidR="007811FC" w:rsidRPr="001835F1" w:rsidRDefault="00492BFC">
      <w:pPr>
        <w:pStyle w:val="1"/>
        <w:rPr>
          <w:lang w:val="ru-RU"/>
        </w:rPr>
      </w:pPr>
      <w:bookmarkStart w:id="8" w:name="Xc12f531ecfd00c877e29758c74b6135187cbe2b"/>
      <w:bookmarkEnd w:id="7"/>
      <w:r w:rsidRPr="001835F1">
        <w:rPr>
          <w:lang w:val="ru-RU"/>
        </w:rPr>
        <w:t>Техническое оснащение и выбранные методы проведения работы</w:t>
      </w:r>
    </w:p>
    <w:p w14:paraId="45D62C64" w14:textId="77777777" w:rsidR="007811FC" w:rsidRDefault="00492BFC">
      <w:pPr>
        <w:pStyle w:val="FirstParagraph"/>
      </w:pPr>
      <w:proofErr w:type="spellStart"/>
      <w:r>
        <w:t>Ноутбук</w:t>
      </w:r>
      <w:proofErr w:type="spellEnd"/>
      <w:r>
        <w:t xml:space="preserve">, </w:t>
      </w:r>
      <w:proofErr w:type="spellStart"/>
      <w:r>
        <w:t>интернет</w:t>
      </w:r>
      <w:proofErr w:type="spellEnd"/>
      <w:r>
        <w:t xml:space="preserve">, </w:t>
      </w:r>
      <w:proofErr w:type="spellStart"/>
      <w:r>
        <w:t>OpenModelica</w:t>
      </w:r>
      <w:proofErr w:type="spellEnd"/>
      <w:r>
        <w:t xml:space="preserve"> Connection Editor.</w:t>
      </w:r>
    </w:p>
    <w:p w14:paraId="4471C308" w14:textId="77777777" w:rsidR="007811FC" w:rsidRPr="001835F1" w:rsidRDefault="00492BFC">
      <w:pPr>
        <w:pStyle w:val="1"/>
        <w:rPr>
          <w:lang w:val="ru-RU"/>
        </w:rPr>
      </w:pPr>
      <w:bookmarkStart w:id="9" w:name="цель-работы"/>
      <w:bookmarkEnd w:id="8"/>
      <w:r w:rsidRPr="001835F1">
        <w:rPr>
          <w:lang w:val="ru-RU"/>
        </w:rPr>
        <w:t>Цель работы</w:t>
      </w:r>
    </w:p>
    <w:p w14:paraId="5B53E76A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>Рассмотреть некоторые простейшие мод</w:t>
      </w:r>
      <w:r w:rsidRPr="001835F1">
        <w:rPr>
          <w:lang w:val="ru-RU"/>
        </w:rPr>
        <w:t xml:space="preserve">ели боевых действий – Модели </w:t>
      </w:r>
      <w:proofErr w:type="spellStart"/>
      <w:r w:rsidRPr="001835F1">
        <w:rPr>
          <w:lang w:val="ru-RU"/>
        </w:rPr>
        <w:t>Ланчестера</w:t>
      </w:r>
      <w:proofErr w:type="spellEnd"/>
    </w:p>
    <w:p w14:paraId="3CE1C1B9" w14:textId="77777777" w:rsidR="007811FC" w:rsidRPr="001835F1" w:rsidRDefault="00492BFC">
      <w:pPr>
        <w:pStyle w:val="a0"/>
        <w:rPr>
          <w:lang w:val="ru-RU"/>
        </w:rPr>
      </w:pPr>
      <w:r w:rsidRPr="001835F1">
        <w:rPr>
          <w:lang w:val="ru-RU"/>
        </w:rPr>
        <w:t>Мой вариант 55</w:t>
      </w:r>
    </w:p>
    <w:p w14:paraId="3BD1A57B" w14:textId="77777777" w:rsidR="007811FC" w:rsidRPr="001835F1" w:rsidRDefault="00492BFC">
      <w:pPr>
        <w:pStyle w:val="1"/>
        <w:rPr>
          <w:lang w:val="ru-RU"/>
        </w:rPr>
      </w:pPr>
      <w:bookmarkStart w:id="10" w:name="задачи"/>
      <w:bookmarkEnd w:id="9"/>
      <w:r w:rsidRPr="001835F1">
        <w:rPr>
          <w:lang w:val="ru-RU"/>
        </w:rPr>
        <w:t>Задачи</w:t>
      </w:r>
    </w:p>
    <w:p w14:paraId="74C64043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 xml:space="preserve">Рассмотреть два случая ведения боевых действий и построить графики изменения численности войск армии </w:t>
      </w:r>
      <w:r>
        <w:t>X</w:t>
      </w:r>
      <w:r w:rsidRPr="001835F1">
        <w:rPr>
          <w:lang w:val="ru-RU"/>
        </w:rPr>
        <w:t xml:space="preserve"> и армии </w:t>
      </w:r>
      <w:r>
        <w:t>Y</w:t>
      </w:r>
      <w:r w:rsidRPr="001835F1">
        <w:rPr>
          <w:lang w:val="ru-RU"/>
        </w:rPr>
        <w:t xml:space="preserve"> для: # Российский Университет Дружбы Народов.</w:t>
      </w:r>
    </w:p>
    <w:p w14:paraId="749C4FB6" w14:textId="77777777" w:rsidR="007811FC" w:rsidRPr="001835F1" w:rsidRDefault="00492BFC">
      <w:pPr>
        <w:pStyle w:val="2"/>
        <w:rPr>
          <w:lang w:val="ru-RU"/>
        </w:rPr>
      </w:pPr>
      <w:bookmarkStart w:id="11" w:name="отчет-по-лабораторной-работе-номер-3-1"/>
      <w:r w:rsidRPr="001835F1">
        <w:rPr>
          <w:lang w:val="ru-RU"/>
        </w:rPr>
        <w:lastRenderedPageBreak/>
        <w:t xml:space="preserve">Отчет по лабораторной работе номер </w:t>
      </w:r>
      <w:r w:rsidRPr="001835F1">
        <w:rPr>
          <w:lang w:val="ru-RU"/>
        </w:rPr>
        <w:t>3</w:t>
      </w:r>
    </w:p>
    <w:p w14:paraId="2BAADF3F" w14:textId="77777777" w:rsidR="007811FC" w:rsidRPr="001835F1" w:rsidRDefault="00492BFC">
      <w:pPr>
        <w:pStyle w:val="2"/>
        <w:rPr>
          <w:lang w:val="ru-RU"/>
        </w:rPr>
      </w:pPr>
      <w:bookmarkStart w:id="12" w:name="предмет-математическое-моделирование-1"/>
      <w:bookmarkEnd w:id="11"/>
      <w:r w:rsidRPr="001835F1">
        <w:rPr>
          <w:lang w:val="ru-RU"/>
        </w:rPr>
        <w:t>Предмет: Математическое моделирование</w:t>
      </w:r>
    </w:p>
    <w:p w14:paraId="55433D8A" w14:textId="77777777" w:rsidR="007811FC" w:rsidRPr="001835F1" w:rsidRDefault="00492BFC">
      <w:pPr>
        <w:pStyle w:val="3"/>
        <w:rPr>
          <w:lang w:val="ru-RU"/>
        </w:rPr>
      </w:pPr>
      <w:bookmarkStart w:id="13" w:name="выполнила-филиппова-вероника-сергеевна-1"/>
      <w:r w:rsidRPr="001835F1">
        <w:rPr>
          <w:lang w:val="ru-RU"/>
        </w:rPr>
        <w:t>Выполнила: Филиппова Вероника Сергеевна</w:t>
      </w:r>
    </w:p>
    <w:p w14:paraId="0F9CC62E" w14:textId="77777777" w:rsidR="007811FC" w:rsidRPr="001835F1" w:rsidRDefault="00492BFC">
      <w:pPr>
        <w:pStyle w:val="3"/>
        <w:rPr>
          <w:lang w:val="ru-RU"/>
        </w:rPr>
      </w:pPr>
      <w:bookmarkStart w:id="14" w:name="группанкнбд-01-18-1"/>
      <w:bookmarkEnd w:id="13"/>
      <w:r w:rsidRPr="001835F1">
        <w:rPr>
          <w:lang w:val="ru-RU"/>
        </w:rPr>
        <w:t>Группа:НКНбд-01-18</w:t>
      </w:r>
    </w:p>
    <w:p w14:paraId="0C6B8D88" w14:textId="77777777" w:rsidR="007811FC" w:rsidRPr="001835F1" w:rsidRDefault="00492BFC">
      <w:pPr>
        <w:pStyle w:val="3"/>
        <w:rPr>
          <w:lang w:val="ru-RU"/>
        </w:rPr>
      </w:pPr>
      <w:bookmarkStart w:id="15" w:name="Xa76dd3780ab062e88a660e46ec145df8f338a15"/>
      <w:bookmarkEnd w:id="14"/>
      <w:r w:rsidRPr="001835F1">
        <w:rPr>
          <w:lang w:val="ru-RU"/>
        </w:rPr>
        <w:t xml:space="preserve">Преподаватель: </w:t>
      </w:r>
      <w:proofErr w:type="spellStart"/>
      <w:r w:rsidRPr="001835F1">
        <w:rPr>
          <w:lang w:val="ru-RU"/>
        </w:rPr>
        <w:t>Кулябов</w:t>
      </w:r>
      <w:proofErr w:type="spellEnd"/>
      <w:r w:rsidRPr="001835F1">
        <w:rPr>
          <w:lang w:val="ru-RU"/>
        </w:rPr>
        <w:t xml:space="preserve"> Дмитрий Сергеевич</w:t>
      </w:r>
    </w:p>
    <w:p w14:paraId="15216470" w14:textId="77777777" w:rsidR="007811FC" w:rsidRDefault="00492BFC">
      <w:r>
        <w:pict w14:anchorId="790093B3">
          <v:rect id="_x0000_i1026" style="width:0;height:1.5pt" o:hralign="center" o:hrstd="t" o:hr="t"/>
        </w:pict>
      </w:r>
    </w:p>
    <w:p w14:paraId="3D16E1D9" w14:textId="77777777" w:rsidR="007811FC" w:rsidRPr="001835F1" w:rsidRDefault="00492BFC">
      <w:pPr>
        <w:pStyle w:val="1"/>
        <w:rPr>
          <w:lang w:val="ru-RU"/>
        </w:rPr>
      </w:pPr>
      <w:bookmarkStart w:id="16" w:name="объект-и-предмет-исследования-1"/>
      <w:bookmarkEnd w:id="10"/>
      <w:bookmarkEnd w:id="12"/>
      <w:bookmarkEnd w:id="15"/>
      <w:r w:rsidRPr="001835F1">
        <w:rPr>
          <w:lang w:val="ru-RU"/>
        </w:rPr>
        <w:t>Объект и предмет исследования</w:t>
      </w:r>
    </w:p>
    <w:p w14:paraId="31E30E69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>Модель боевых действий</w:t>
      </w:r>
    </w:p>
    <w:p w14:paraId="6EAC9E0B" w14:textId="77777777" w:rsidR="007811FC" w:rsidRDefault="00492BFC">
      <w:pPr>
        <w:pStyle w:val="1"/>
      </w:pPr>
      <w:bookmarkStart w:id="17" w:name="cписок-иллюстраций-1"/>
      <w:bookmarkEnd w:id="16"/>
      <w:proofErr w:type="spellStart"/>
      <w:r>
        <w:t>Cписок</w:t>
      </w:r>
      <w:proofErr w:type="spellEnd"/>
      <w:r>
        <w:t xml:space="preserve"> </w:t>
      </w:r>
      <w:proofErr w:type="spellStart"/>
      <w:r>
        <w:t>иллюстраций</w:t>
      </w:r>
      <w:proofErr w:type="spellEnd"/>
    </w:p>
    <w:p w14:paraId="6F380C45" w14:textId="77777777" w:rsidR="007811FC" w:rsidRDefault="00492BFC">
      <w:pPr>
        <w:pStyle w:val="Compact"/>
        <w:numPr>
          <w:ilvl w:val="0"/>
          <w:numId w:val="3"/>
        </w:numPr>
      </w:pPr>
      <w:r>
        <w:t>image/1.jpg</w:t>
      </w:r>
    </w:p>
    <w:p w14:paraId="543BB212" w14:textId="77777777" w:rsidR="007811FC" w:rsidRDefault="00492BFC">
      <w:pPr>
        <w:pStyle w:val="Compact"/>
        <w:numPr>
          <w:ilvl w:val="0"/>
          <w:numId w:val="3"/>
        </w:numPr>
      </w:pPr>
      <w:r>
        <w:t>image/2.jpg</w:t>
      </w:r>
    </w:p>
    <w:p w14:paraId="112B31E3" w14:textId="77777777" w:rsidR="007811FC" w:rsidRPr="001835F1" w:rsidRDefault="00492BFC">
      <w:pPr>
        <w:pStyle w:val="1"/>
        <w:rPr>
          <w:lang w:val="ru-RU"/>
        </w:rPr>
      </w:pPr>
      <w:bookmarkStart w:id="18" w:name="Xb4a3d2d44f8af2460b2080d2390a66e1fbb9710"/>
      <w:bookmarkEnd w:id="17"/>
      <w:r w:rsidRPr="001835F1">
        <w:rPr>
          <w:lang w:val="ru-RU"/>
        </w:rPr>
        <w:t>Техническое оснащение и выбранные методы проведения работы</w:t>
      </w:r>
    </w:p>
    <w:p w14:paraId="412580AC" w14:textId="77777777" w:rsidR="007811FC" w:rsidRDefault="00492BFC">
      <w:pPr>
        <w:pStyle w:val="FirstParagraph"/>
      </w:pPr>
      <w:proofErr w:type="spellStart"/>
      <w:r>
        <w:t>Ноутбук</w:t>
      </w:r>
      <w:proofErr w:type="spellEnd"/>
      <w:r>
        <w:t xml:space="preserve">, </w:t>
      </w:r>
      <w:proofErr w:type="spellStart"/>
      <w:r>
        <w:t>интернет</w:t>
      </w:r>
      <w:proofErr w:type="spellEnd"/>
      <w:r>
        <w:t xml:space="preserve">, </w:t>
      </w:r>
      <w:proofErr w:type="spellStart"/>
      <w:r>
        <w:t>OpenModelica</w:t>
      </w:r>
      <w:proofErr w:type="spellEnd"/>
      <w:r>
        <w:t xml:space="preserve"> Connection Editor.</w:t>
      </w:r>
    </w:p>
    <w:p w14:paraId="56C60A98" w14:textId="77777777" w:rsidR="007811FC" w:rsidRPr="001835F1" w:rsidRDefault="00492BFC">
      <w:pPr>
        <w:pStyle w:val="1"/>
        <w:rPr>
          <w:lang w:val="ru-RU"/>
        </w:rPr>
      </w:pPr>
      <w:bookmarkStart w:id="19" w:name="цель-работы-1"/>
      <w:bookmarkEnd w:id="18"/>
      <w:r w:rsidRPr="001835F1">
        <w:rPr>
          <w:lang w:val="ru-RU"/>
        </w:rPr>
        <w:t>Цель работы</w:t>
      </w:r>
    </w:p>
    <w:p w14:paraId="06914755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 xml:space="preserve">Рассмотреть некоторые простейшие модели боевых действий – Модели </w:t>
      </w:r>
      <w:proofErr w:type="spellStart"/>
      <w:r w:rsidRPr="001835F1">
        <w:rPr>
          <w:lang w:val="ru-RU"/>
        </w:rPr>
        <w:t>Ланчестера</w:t>
      </w:r>
      <w:proofErr w:type="spellEnd"/>
    </w:p>
    <w:p w14:paraId="0E6A40C1" w14:textId="77777777" w:rsidR="007811FC" w:rsidRPr="001835F1" w:rsidRDefault="00492BFC">
      <w:pPr>
        <w:pStyle w:val="a0"/>
        <w:rPr>
          <w:lang w:val="ru-RU"/>
        </w:rPr>
      </w:pPr>
      <w:r w:rsidRPr="001835F1">
        <w:rPr>
          <w:lang w:val="ru-RU"/>
        </w:rPr>
        <w:t>Мой вариант 55</w:t>
      </w:r>
    </w:p>
    <w:p w14:paraId="1D42DA6C" w14:textId="77777777" w:rsidR="007811FC" w:rsidRPr="001835F1" w:rsidRDefault="00492BFC">
      <w:pPr>
        <w:pStyle w:val="1"/>
        <w:rPr>
          <w:lang w:val="ru-RU"/>
        </w:rPr>
      </w:pPr>
      <w:bookmarkStart w:id="20" w:name="задачи-1"/>
      <w:bookmarkEnd w:id="19"/>
      <w:r w:rsidRPr="001835F1">
        <w:rPr>
          <w:lang w:val="ru-RU"/>
        </w:rPr>
        <w:t>Задачи</w:t>
      </w:r>
    </w:p>
    <w:p w14:paraId="28C21E74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>Рассмотреть два случая ведения боевы</w:t>
      </w:r>
      <w:r w:rsidRPr="001835F1">
        <w:rPr>
          <w:lang w:val="ru-RU"/>
        </w:rPr>
        <w:t xml:space="preserve">х действий и построить графики изменения численности войск армии </w:t>
      </w:r>
      <w:r>
        <w:t>X</w:t>
      </w:r>
      <w:r w:rsidRPr="001835F1">
        <w:rPr>
          <w:lang w:val="ru-RU"/>
        </w:rPr>
        <w:t xml:space="preserve"> и армии </w:t>
      </w:r>
      <w:r>
        <w:t>Y</w:t>
      </w:r>
      <w:r w:rsidRPr="001835F1">
        <w:rPr>
          <w:lang w:val="ru-RU"/>
        </w:rPr>
        <w:t xml:space="preserve"> для:</w:t>
      </w:r>
    </w:p>
    <w:p w14:paraId="3A170AFA" w14:textId="77777777" w:rsidR="007811FC" w:rsidRPr="001835F1" w:rsidRDefault="00492BFC">
      <w:pPr>
        <w:pStyle w:val="Compact"/>
        <w:numPr>
          <w:ilvl w:val="0"/>
          <w:numId w:val="4"/>
        </w:numPr>
        <w:rPr>
          <w:lang w:val="ru-RU"/>
        </w:rPr>
      </w:pPr>
      <w:r w:rsidRPr="001835F1">
        <w:rPr>
          <w:lang w:val="ru-RU"/>
        </w:rPr>
        <w:t>Модель боевых действий между регулярными войсками</w:t>
      </w:r>
    </w:p>
    <w:p w14:paraId="210CF390" w14:textId="77777777" w:rsidR="007811FC" w:rsidRPr="001835F1" w:rsidRDefault="00492BFC">
      <w:pPr>
        <w:pStyle w:val="Compact"/>
        <w:numPr>
          <w:ilvl w:val="0"/>
          <w:numId w:val="4"/>
        </w:numPr>
        <w:rPr>
          <w:lang w:val="ru-RU"/>
        </w:rPr>
      </w:pPr>
      <w:r w:rsidRPr="001835F1">
        <w:rPr>
          <w:lang w:val="ru-RU"/>
        </w:rPr>
        <w:t>Модель ведения боевых действий с участием регулярных войск и партизанских отрядов</w:t>
      </w:r>
    </w:p>
    <w:p w14:paraId="08E88D85" w14:textId="77777777" w:rsidR="007811FC" w:rsidRDefault="00492BFC">
      <w:pPr>
        <w:pStyle w:val="1"/>
      </w:pPr>
      <w:bookmarkStart w:id="21" w:name="выполнение-лабораторной-работы"/>
      <w:bookmarkEnd w:id="20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5C89CF40" w14:textId="77777777" w:rsidR="007811FC" w:rsidRPr="001835F1" w:rsidRDefault="00492BFC">
      <w:pPr>
        <w:pStyle w:val="Compact"/>
        <w:numPr>
          <w:ilvl w:val="0"/>
          <w:numId w:val="5"/>
        </w:numPr>
        <w:rPr>
          <w:lang w:val="ru-RU"/>
        </w:rPr>
      </w:pPr>
      <w:r w:rsidRPr="001835F1">
        <w:rPr>
          <w:lang w:val="ru-RU"/>
        </w:rPr>
        <w:t>Рассмотрела</w:t>
      </w:r>
      <w:r w:rsidRPr="001835F1">
        <w:rPr>
          <w:lang w:val="ru-RU"/>
        </w:rPr>
        <w:t xml:space="preserve"> модель боевых действий между регулярными войсками, которая описывается:</w:t>
      </w:r>
    </w:p>
    <w:p w14:paraId="2DE0C356" w14:textId="77777777" w:rsidR="007811FC" w:rsidRDefault="00492BFC">
      <w:pPr>
        <w:pStyle w:val="a8"/>
      </w:pPr>
      <w:r>
        <w:t>dx/dt=-a(t)</w:t>
      </w:r>
      <w:r>
        <w:rPr>
          <w:i/>
          <w:iCs/>
        </w:rPr>
        <w:t>x(t)-b(t)</w:t>
      </w:r>
      <w:r>
        <w:t>y(t)+P(t)</w:t>
      </w:r>
    </w:p>
    <w:p w14:paraId="22B2821A" w14:textId="77777777" w:rsidR="007811FC" w:rsidRDefault="00492BFC">
      <w:pPr>
        <w:pStyle w:val="a8"/>
      </w:pPr>
      <w:r>
        <w:t>dy/dt=-c(t)</w:t>
      </w:r>
      <w:r>
        <w:rPr>
          <w:i/>
          <w:iCs/>
        </w:rPr>
        <w:t>x(t)-h(t)</w:t>
      </w:r>
      <w:r>
        <w:t>y(t)+Q(t)</w:t>
      </w:r>
    </w:p>
    <w:p w14:paraId="3535DA57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lastRenderedPageBreak/>
        <w:t>где: потери, не связанные с боевыми действиями, описывают члены -</w:t>
      </w:r>
      <w:r>
        <w:t>a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</w:t>
      </w:r>
      <w:r>
        <w:t>x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 и-</w:t>
      </w:r>
      <w:r>
        <w:t>h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</w:t>
      </w:r>
      <w:r>
        <w:t>y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,</w:t>
      </w:r>
      <w:r w:rsidRPr="001835F1">
        <w:rPr>
          <w:lang w:val="ru-RU"/>
        </w:rPr>
        <w:br/>
        <w:t>члены -</w:t>
      </w:r>
      <w:r>
        <w:t>b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</w:t>
      </w:r>
      <w:r>
        <w:t>y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 и -</w:t>
      </w:r>
      <w:r>
        <w:t>c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</w:t>
      </w:r>
      <w:r>
        <w:t>x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 xml:space="preserve">) отражают </w:t>
      </w:r>
      <w:r w:rsidRPr="001835F1">
        <w:rPr>
          <w:lang w:val="ru-RU"/>
        </w:rPr>
        <w:t xml:space="preserve">потери на поле боя. Функции </w:t>
      </w:r>
      <w:r>
        <w:t>P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,</w:t>
      </w:r>
      <w:r>
        <w:t>Q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>) учитывают возможность подхода подкрепления к войскам Х и У в течение одного дня</w:t>
      </w:r>
    </w:p>
    <w:p w14:paraId="6E060C9A" w14:textId="77777777" w:rsidR="007811FC" w:rsidRPr="001835F1" w:rsidRDefault="00492BFC">
      <w:pPr>
        <w:pStyle w:val="a0"/>
        <w:rPr>
          <w:lang w:val="ru-RU"/>
        </w:rPr>
      </w:pPr>
      <w:r w:rsidRPr="001835F1">
        <w:rPr>
          <w:lang w:val="ru-RU"/>
        </w:rPr>
        <w:t xml:space="preserve">В этой модели коэффициенты: </w:t>
      </w:r>
      <w:r>
        <w:t>a</w:t>
      </w:r>
      <w:r w:rsidRPr="001835F1">
        <w:rPr>
          <w:lang w:val="ru-RU"/>
        </w:rPr>
        <w:t xml:space="preserve"> = 0.67, </w:t>
      </w:r>
      <w:r>
        <w:t>b</w:t>
      </w:r>
      <w:r w:rsidRPr="001835F1">
        <w:rPr>
          <w:lang w:val="ru-RU"/>
        </w:rPr>
        <w:t xml:space="preserve"> = 0.54, </w:t>
      </w:r>
      <w:r>
        <w:t>c</w:t>
      </w:r>
      <w:r w:rsidRPr="001835F1">
        <w:rPr>
          <w:lang w:val="ru-RU"/>
        </w:rPr>
        <w:t xml:space="preserve"> = 0.491, </w:t>
      </w:r>
      <w:r>
        <w:t>h</w:t>
      </w:r>
      <w:r w:rsidRPr="001835F1">
        <w:rPr>
          <w:lang w:val="ru-RU"/>
        </w:rPr>
        <w:t xml:space="preserve"> = 0.37, </w:t>
      </w:r>
      <w:r>
        <w:t>P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 xml:space="preserve">) = </w:t>
      </w:r>
      <w:r>
        <w:t>sin</w:t>
      </w:r>
      <w:r w:rsidRPr="001835F1">
        <w:rPr>
          <w:lang w:val="ru-RU"/>
        </w:rPr>
        <w:t>(5</w:t>
      </w:r>
      <w:r>
        <w:t>t</w:t>
      </w:r>
      <w:r w:rsidRPr="001835F1">
        <w:rPr>
          <w:lang w:val="ru-RU"/>
        </w:rPr>
        <w:t xml:space="preserve">)+1, </w:t>
      </w:r>
      <w:r>
        <w:t>Q</w:t>
      </w:r>
      <w:r w:rsidRPr="001835F1">
        <w:rPr>
          <w:lang w:val="ru-RU"/>
        </w:rPr>
        <w:t>(</w:t>
      </w:r>
      <w:r>
        <w:t>t</w:t>
      </w:r>
      <w:r w:rsidRPr="001835F1">
        <w:rPr>
          <w:lang w:val="ru-RU"/>
        </w:rPr>
        <w:t xml:space="preserve">) = </w:t>
      </w:r>
      <w:r>
        <w:t>cos</w:t>
      </w:r>
      <w:r w:rsidRPr="001835F1">
        <w:rPr>
          <w:lang w:val="ru-RU"/>
        </w:rPr>
        <w:t>(5</w:t>
      </w:r>
      <w:r>
        <w:t>t</w:t>
      </w:r>
      <w:r w:rsidRPr="001835F1">
        <w:rPr>
          <w:lang w:val="ru-RU"/>
        </w:rPr>
        <w:t>)+1</w:t>
      </w:r>
    </w:p>
    <w:p w14:paraId="791E5758" w14:textId="77777777" w:rsidR="007811FC" w:rsidRPr="001835F1" w:rsidRDefault="00492BFC">
      <w:pPr>
        <w:pStyle w:val="a0"/>
        <w:rPr>
          <w:lang w:val="ru-RU"/>
        </w:rPr>
      </w:pPr>
      <w:r w:rsidRPr="001835F1">
        <w:rPr>
          <w:lang w:val="ru-RU"/>
        </w:rPr>
        <w:t>График получившейся модели (Рис1):</w:t>
      </w:r>
    </w:p>
    <w:p w14:paraId="1C09BE49" w14:textId="77777777" w:rsidR="007811FC" w:rsidRPr="001835F1" w:rsidRDefault="00492BFC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262F4505" wp14:editId="2EC332B2">
            <wp:extent cx="6437277" cy="3619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7316" cy="362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35F1">
        <w:rPr>
          <w:lang w:val="ru-RU"/>
        </w:rPr>
        <w:t xml:space="preserve"> { Рис.1 }</w:t>
      </w:r>
    </w:p>
    <w:p w14:paraId="3CD5BEFA" w14:textId="77777777" w:rsidR="007811FC" w:rsidRPr="001835F1" w:rsidRDefault="00492BFC">
      <w:pPr>
        <w:pStyle w:val="Compact"/>
        <w:numPr>
          <w:ilvl w:val="0"/>
          <w:numId w:val="6"/>
        </w:numPr>
        <w:rPr>
          <w:lang w:val="ru-RU"/>
        </w:rPr>
      </w:pPr>
      <w:r w:rsidRPr="001835F1">
        <w:rPr>
          <w:lang w:val="ru-RU"/>
        </w:rPr>
        <w:t>Рассмотрела модель ведения боевых действий с участием регулярных войск и партизанских отрядов, которая описывается:</w:t>
      </w:r>
    </w:p>
    <w:p w14:paraId="6F0C4918" w14:textId="77777777" w:rsidR="007811FC" w:rsidRDefault="00492BFC">
      <w:pPr>
        <w:pStyle w:val="a8"/>
      </w:pPr>
      <w:r>
        <w:t>dx/dt=-a(t)</w:t>
      </w:r>
      <w:r>
        <w:rPr>
          <w:i/>
          <w:iCs/>
        </w:rPr>
        <w:t>x(t)-b(t)</w:t>
      </w:r>
      <w:r>
        <w:t>y(t)+P(t)</w:t>
      </w:r>
    </w:p>
    <w:p w14:paraId="455D1A79" w14:textId="77777777" w:rsidR="007811FC" w:rsidRDefault="00492BFC">
      <w:pPr>
        <w:pStyle w:val="a8"/>
      </w:pPr>
      <w:r>
        <w:t>dy/dt=-c(t)</w:t>
      </w:r>
      <w:r>
        <w:rPr>
          <w:i/>
          <w:iCs/>
        </w:rPr>
        <w:t>x(t)</w:t>
      </w:r>
      <w:r>
        <w:t>у(е)-h(t)*y(t)+Q(t)</w:t>
      </w:r>
    </w:p>
    <w:p w14:paraId="1FCD7E6F" w14:textId="77777777" w:rsidR="007811FC" w:rsidRDefault="00492BFC">
      <w:pPr>
        <w:pStyle w:val="FirstParagraph"/>
      </w:pPr>
      <w:r>
        <w:t xml:space="preserve">В этой модели коэффициенты: </w:t>
      </w:r>
      <w:r>
        <w:t>a = 0,278, b = 0.701, c = 0.502, h = 0.188, P(t) = |sin(2t)|, Q(t) = |cos(12t)|</w:t>
      </w:r>
    </w:p>
    <w:p w14:paraId="29782013" w14:textId="77777777" w:rsidR="007811FC" w:rsidRPr="001835F1" w:rsidRDefault="00492BFC">
      <w:pPr>
        <w:pStyle w:val="a0"/>
        <w:rPr>
          <w:lang w:val="ru-RU"/>
        </w:rPr>
      </w:pPr>
      <w:r w:rsidRPr="001835F1">
        <w:rPr>
          <w:lang w:val="ru-RU"/>
        </w:rPr>
        <w:t>График получившейся модели:</w:t>
      </w:r>
    </w:p>
    <w:p w14:paraId="007331C7" w14:textId="77777777" w:rsidR="007811FC" w:rsidRPr="001835F1" w:rsidRDefault="00492BFC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4F8A4453" wp14:editId="39C45AE1">
            <wp:extent cx="6301756" cy="3543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122" cy="354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35F1">
        <w:rPr>
          <w:lang w:val="ru-RU"/>
        </w:rPr>
        <w:t xml:space="preserve"> { Рис.2 }</w:t>
      </w:r>
    </w:p>
    <w:p w14:paraId="5E494D99" w14:textId="77777777" w:rsidR="007811FC" w:rsidRPr="001835F1" w:rsidRDefault="00492BFC">
      <w:pPr>
        <w:pStyle w:val="a0"/>
        <w:rPr>
          <w:lang w:val="ru-RU"/>
        </w:rPr>
      </w:pPr>
      <w:r w:rsidRPr="001835F1">
        <w:rPr>
          <w:lang w:val="ru-RU"/>
        </w:rPr>
        <w:t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3D32CA2A" w14:textId="77777777" w:rsidR="007811FC" w:rsidRPr="001835F1" w:rsidRDefault="00492BFC">
      <w:pPr>
        <w:pStyle w:val="1"/>
        <w:rPr>
          <w:lang w:val="ru-RU"/>
        </w:rPr>
      </w:pPr>
      <w:bookmarkStart w:id="22" w:name="анализ-результатов"/>
      <w:bookmarkEnd w:id="21"/>
      <w:r w:rsidRPr="001835F1">
        <w:rPr>
          <w:lang w:val="ru-RU"/>
        </w:rPr>
        <w:t>Анализ результатов</w:t>
      </w:r>
    </w:p>
    <w:p w14:paraId="60827B8E" w14:textId="77777777" w:rsidR="007811FC" w:rsidRPr="001835F1" w:rsidRDefault="00492BFC">
      <w:pPr>
        <w:pStyle w:val="FirstParagraph"/>
        <w:rPr>
          <w:lang w:val="ru-RU"/>
        </w:rPr>
      </w:pPr>
      <w:r w:rsidRPr="001835F1">
        <w:rPr>
          <w:lang w:val="ru-RU"/>
        </w:rPr>
        <w:t xml:space="preserve">В </w:t>
      </w:r>
      <w:proofErr w:type="spellStart"/>
      <w:r w:rsidRPr="001835F1">
        <w:rPr>
          <w:lang w:val="ru-RU"/>
        </w:rPr>
        <w:t>резульаье</w:t>
      </w:r>
      <w:proofErr w:type="spellEnd"/>
      <w:r w:rsidRPr="001835F1">
        <w:rPr>
          <w:lang w:val="ru-RU"/>
        </w:rPr>
        <w:t xml:space="preserve"> я рассмотрела два случая </w:t>
      </w:r>
      <w:r w:rsidRPr="001835F1">
        <w:rPr>
          <w:lang w:val="ru-RU"/>
        </w:rPr>
        <w:t>ведения боевых действий и построила графики уменьшения численности войск для двух сторон.</w:t>
      </w:r>
    </w:p>
    <w:p w14:paraId="08CAEFAC" w14:textId="77777777" w:rsidR="007811FC" w:rsidRDefault="00492BFC">
      <w:pPr>
        <w:pStyle w:val="1"/>
      </w:pPr>
      <w:bookmarkStart w:id="23" w:name="выводы"/>
      <w:bookmarkEnd w:id="22"/>
      <w:proofErr w:type="spellStart"/>
      <w:r>
        <w:t>Выводы</w:t>
      </w:r>
      <w:proofErr w:type="spellEnd"/>
    </w:p>
    <w:p w14:paraId="6C596157" w14:textId="77777777" w:rsidR="007811FC" w:rsidRDefault="00492BFC">
      <w:pPr>
        <w:pStyle w:val="Compact"/>
        <w:numPr>
          <w:ilvl w:val="0"/>
          <w:numId w:val="7"/>
        </w:numPr>
      </w:pPr>
      <w:r>
        <w:t>Научилась пользоваться OpenModelica Connection Editor</w:t>
      </w:r>
    </w:p>
    <w:p w14:paraId="3BF827DD" w14:textId="77777777" w:rsidR="007811FC" w:rsidRDefault="00492BFC">
      <w:pPr>
        <w:pStyle w:val="Compact"/>
        <w:numPr>
          <w:ilvl w:val="0"/>
          <w:numId w:val="7"/>
        </w:numPr>
      </w:pPr>
      <w:r>
        <w:t>Узнала что такое модели Ланчестера</w:t>
      </w:r>
    </w:p>
    <w:p w14:paraId="3A1E1A6F" w14:textId="77777777" w:rsidR="007811FC" w:rsidRPr="001835F1" w:rsidRDefault="00492BFC">
      <w:pPr>
        <w:pStyle w:val="Compact"/>
        <w:numPr>
          <w:ilvl w:val="0"/>
          <w:numId w:val="7"/>
        </w:numPr>
        <w:rPr>
          <w:lang w:val="ru-RU"/>
        </w:rPr>
      </w:pPr>
      <w:r w:rsidRPr="001835F1">
        <w:rPr>
          <w:lang w:val="ru-RU"/>
        </w:rPr>
        <w:t>Рассмотрела два случая ведения боевых действий</w:t>
      </w:r>
    </w:p>
    <w:p w14:paraId="2FE8E34D" w14:textId="77777777" w:rsidR="007811FC" w:rsidRPr="001835F1" w:rsidRDefault="00492BFC">
      <w:pPr>
        <w:pStyle w:val="Compact"/>
        <w:numPr>
          <w:ilvl w:val="0"/>
          <w:numId w:val="7"/>
        </w:numPr>
        <w:rPr>
          <w:lang w:val="ru-RU"/>
        </w:rPr>
      </w:pPr>
      <w:r w:rsidRPr="001835F1">
        <w:rPr>
          <w:lang w:val="ru-RU"/>
        </w:rPr>
        <w:t>Построила графики умень</w:t>
      </w:r>
      <w:r w:rsidRPr="001835F1">
        <w:rPr>
          <w:lang w:val="ru-RU"/>
        </w:rPr>
        <w:t>шения численности войск для двух сторон</w:t>
      </w:r>
      <w:bookmarkEnd w:id="23"/>
    </w:p>
    <w:sectPr w:rsidR="007811FC" w:rsidRPr="001835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00D685" w14:textId="77777777" w:rsidR="00492BFC" w:rsidRDefault="00492BFC">
      <w:pPr>
        <w:spacing w:after="0"/>
      </w:pPr>
      <w:r>
        <w:separator/>
      </w:r>
    </w:p>
  </w:endnote>
  <w:endnote w:type="continuationSeparator" w:id="0">
    <w:p w14:paraId="0F8D8478" w14:textId="77777777" w:rsidR="00492BFC" w:rsidRDefault="00492B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37EE17" w14:textId="77777777" w:rsidR="00492BFC" w:rsidRDefault="00492BFC">
      <w:r>
        <w:separator/>
      </w:r>
    </w:p>
  </w:footnote>
  <w:footnote w:type="continuationSeparator" w:id="0">
    <w:p w14:paraId="5B3E887C" w14:textId="77777777" w:rsidR="00492BFC" w:rsidRDefault="00492B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9FA99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ADA67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3A1E1D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F8241F3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35F1"/>
    <w:rsid w:val="00492BFC"/>
    <w:rsid w:val="004E29B3"/>
    <w:rsid w:val="00590D07"/>
    <w:rsid w:val="007811F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55B911"/>
  <w15:docId w15:val="{7CEE80AF-642F-400A-995E-8194B80EA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30</Words>
  <Characters>2454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. Veronika .</cp:lastModifiedBy>
  <cp:revision>2</cp:revision>
  <dcterms:created xsi:type="dcterms:W3CDTF">2021-02-25T17:05:00Z</dcterms:created>
  <dcterms:modified xsi:type="dcterms:W3CDTF">2021-02-25T17:06:00Z</dcterms:modified>
</cp:coreProperties>
</file>